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592F" w:rsidRPr="005D592F" w:rsidRDefault="00053F71" w:rsidP="005D592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</w:t>
      </w:r>
      <w:r w:rsidR="005D592F" w:rsidRPr="005D592F">
        <w:rPr>
          <w:rFonts w:ascii="Times New Roman" w:hAnsi="Times New Roman" w:cs="Times New Roman"/>
        </w:rPr>
        <w:t>S</w:t>
      </w:r>
      <w:r w:rsidR="00B0721D">
        <w:rPr>
          <w:rFonts w:ascii="Times New Roman" w:hAnsi="Times New Roman" w:cs="Times New Roman"/>
        </w:rPr>
        <w:t>1</w:t>
      </w:r>
      <w:r w:rsidR="005D592F" w:rsidRPr="005D592F">
        <w:rPr>
          <w:rFonts w:ascii="Times New Roman" w:hAnsi="Times New Roman" w:cs="Times New Roman"/>
        </w:rPr>
        <w:t>- Theory Coding Scheme</w:t>
      </w:r>
      <w:r w:rsidR="00266222">
        <w:rPr>
          <w:rFonts w:ascii="Times New Roman" w:hAnsi="Times New Roman" w:cs="Times New Roman"/>
        </w:rPr>
        <w:t>-</w:t>
      </w:r>
      <w:r w:rsidR="005D592F" w:rsidRPr="005D592F">
        <w:rPr>
          <w:rFonts w:ascii="Times New Roman" w:hAnsi="Times New Roman" w:cs="Times New Roman"/>
        </w:rPr>
        <w:t xml:space="preserve"> C</w:t>
      </w:r>
      <w:bookmarkStart w:id="0" w:name="_GoBack"/>
      <w:bookmarkEnd w:id="0"/>
      <w:r w:rsidR="005D592F" w:rsidRPr="005D592F">
        <w:rPr>
          <w:rFonts w:ascii="Times New Roman" w:hAnsi="Times New Roman" w:cs="Times New Roman"/>
        </w:rPr>
        <w:t xml:space="preserve">omplete TCS Scoring </w:t>
      </w:r>
    </w:p>
    <w:tbl>
      <w:tblPr>
        <w:tblW w:w="0" w:type="auto"/>
        <w:tblCellMar>
          <w:top w:w="15" w:type="dxa"/>
          <w:bottom w:w="15" w:type="dxa"/>
        </w:tblCellMar>
        <w:tblLook w:val="04A0"/>
      </w:tblPr>
      <w:tblGrid>
        <w:gridCol w:w="1267"/>
        <w:gridCol w:w="1881"/>
        <w:gridCol w:w="1055"/>
        <w:gridCol w:w="500"/>
        <w:gridCol w:w="1055"/>
        <w:gridCol w:w="216"/>
        <w:gridCol w:w="1003"/>
        <w:gridCol w:w="1288"/>
        <w:gridCol w:w="1183"/>
        <w:gridCol w:w="1210"/>
        <w:gridCol w:w="216"/>
        <w:gridCol w:w="1048"/>
        <w:gridCol w:w="216"/>
        <w:gridCol w:w="856"/>
        <w:gridCol w:w="295"/>
        <w:gridCol w:w="295"/>
        <w:gridCol w:w="295"/>
        <w:gridCol w:w="295"/>
      </w:tblGrid>
      <w:tr w:rsidR="005D592F" w:rsidRPr="0031625E" w:rsidTr="005D592F">
        <w:trPr>
          <w:gridAfter w:val="4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5D592F" w:rsidRPr="0031625E" w:rsidTr="005D592F">
        <w:trPr>
          <w:gridAfter w:val="4"/>
          <w:trHeight w:val="3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CS NUMB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ESCRIP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Huyser</w:t>
            </w:r>
            <w:proofErr w:type="spellEnd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et al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Vong</w:t>
            </w:r>
            <w:proofErr w:type="spellEnd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et al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oppack</w:t>
            </w:r>
            <w:proofErr w:type="spellEnd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et al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Peterson et al.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Friedrich et al. 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Harkapaa</w:t>
            </w:r>
            <w:proofErr w:type="spellEnd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et al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illy et al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Linton et al.</w:t>
            </w:r>
          </w:p>
        </w:tc>
      </w:tr>
      <w:tr w:rsidR="005D592F" w:rsidRPr="0031625E" w:rsidTr="005D592F">
        <w:trPr>
          <w:gridAfter w:val="4"/>
          <w:trHeight w:val="126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Theory/model of behaviour mentioned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-Personal construct the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Social Cognitive Theory and Transtheoretical mode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Health locus of contr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gridAfter w:val="4"/>
          <w:trHeight w:val="96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spacing w:after="24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argeted construct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mentioned as predictor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of </w:t>
            </w:r>
            <w:r w:rsidR="002C2182"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ehaviou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gridAfter w:val="4"/>
          <w:trHeight w:val="63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ntervention based on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single the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gridAfter w:val="4"/>
          <w:trHeight w:val="94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heory/predictors used to select recipients for the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gridAfter w:val="4"/>
          <w:trHeight w:val="94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heory/predictors used to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select/develop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intervention techniqu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gridAfter w:val="4"/>
          <w:trHeight w:val="157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Theory/predictors used to tailor intervention techniques to recipient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Yes-goal tailoring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No-theory was only applied to the behavioural group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6118CD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-</w:t>
            </w:r>
            <w:proofErr w:type="spellStart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oping,locus</w:t>
            </w:r>
            <w:proofErr w:type="spellEnd"/>
            <w:r w:rsidR="005D592F"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of cont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</w:t>
            </w:r>
            <w:r w:rsidR="005D592F"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ol, same for all  group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gridAfter w:val="4"/>
          <w:trHeight w:val="126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ll intervention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techniques are explicitly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linked to at least one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theory-relevant constru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gridAfter w:val="4"/>
          <w:trHeight w:val="220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spacing w:after="24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t least one, but not all,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of the intervention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techniques are explicitly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linked to at least one theory-relevant construct/predicto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gridAfter w:val="4"/>
          <w:trHeight w:val="126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Group of techniques are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linked to a group of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construc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gridAfter w:val="4"/>
          <w:trHeight w:val="157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lastRenderedPageBreak/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ll theory-relevant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constructs/predictors are </w:t>
            </w:r>
            <w:r w:rsidR="006118CD"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xplicitly linked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to at least one intervention techn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gridAfter w:val="4"/>
          <w:trHeight w:val="189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t least one, but not all,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of the theory relevant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constructs are explicitly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linked to at least one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intervention techn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gridAfter w:val="4"/>
          <w:trHeight w:val="427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lastRenderedPageBreak/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heory-relevant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constructs are measured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a) At least one construct of theory mentioned in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relation to the intervention is measured POSTINTERVENTION.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b) At least one construct of theory mentioned in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relation to the intervention is measured PRE AND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POST-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. No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b. 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. No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b. 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. No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b. 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. No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b. 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. No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b. 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. Yes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b. 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. No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b. 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. No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b. No</w:t>
            </w:r>
          </w:p>
        </w:tc>
      </w:tr>
      <w:tr w:rsidR="005D592F" w:rsidRPr="0031625E" w:rsidTr="005D592F">
        <w:trPr>
          <w:gridAfter w:val="4"/>
          <w:trHeight w:val="72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lastRenderedPageBreak/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Quality of Measures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a) All of the measures of theory relevant constructs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had some evidence for their reliability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b) At least one, but not all, of the measures of theory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relevant constructs had some evidence for their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reliability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c) All of the measures of theory relevant constructs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have been previously validated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d) At least one, but not all, of the measures of theory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relevant constructs 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lastRenderedPageBreak/>
              <w:t>have been previously validated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e) The </w:t>
            </w:r>
            <w:r w:rsidR="002C2182"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ehaviour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measure had some evidence for its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reliability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f) The </w:t>
            </w:r>
            <w:r w:rsidR="002C2182"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ehaviour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measure has been previously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valida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lastRenderedPageBreak/>
              <w:t>NA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A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spacing w:after="24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 C D E F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,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A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 C E 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A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A</w:t>
            </w:r>
          </w:p>
        </w:tc>
      </w:tr>
      <w:tr w:rsidR="005D592F" w:rsidRPr="0031625E" w:rsidTr="005D592F">
        <w:trPr>
          <w:gridAfter w:val="4"/>
          <w:trHeight w:val="472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lastRenderedPageBreak/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andomization of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participants to condition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a) Do the authors claim randomization? 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b) Is a method of random allocation to condition described (e.g., random number generator</w:t>
            </w:r>
            <w:proofErr w:type="gramStart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;</w:t>
            </w:r>
            <w:proofErr w:type="gramEnd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coin toss)Was the success of randomization tested? 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d) Was the randomization successful (or baseline differences between intervention and control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group statistically controlled)?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Not described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Ye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spacing w:after="240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Yes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Yes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Yes 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Yes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Ye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Unclear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Uncle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Unclear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Unclear</w:t>
            </w:r>
          </w:p>
        </w:tc>
      </w:tr>
      <w:tr w:rsidR="005D592F" w:rsidRPr="0031625E" w:rsidTr="005D592F">
        <w:trPr>
          <w:gridAfter w:val="4"/>
          <w:trHeight w:val="157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lastRenderedPageBreak/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hanges in measured theory-relevant constructs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The intervention leads to sig. change in at least one theory relevant construct (vs. control group) in </w:t>
            </w:r>
            <w:proofErr w:type="spellStart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avor</w:t>
            </w:r>
            <w:proofErr w:type="spellEnd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of the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gridAfter w:val="4"/>
          <w:trHeight w:val="460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ediational analysis of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construct(s)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a) Mediator predicts DV? (or change in mediator leads to change in DV) 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 xml:space="preserve">b) Mediator predicts DV (when controlling for IV)? 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c) Intervention does not predict DV (when controlling for mediator)?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lastRenderedPageBreak/>
              <w:br/>
              <w:t>d) Mediated effect statistically significant?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lastRenderedPageBreak/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-goal setting did not affect adheren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 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gridAfter w:val="4"/>
          <w:trHeight w:val="157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lastRenderedPageBreak/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sults discussed in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relation to theory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Results are discussed in terms of the theoretical basis of the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discussed HLC but not in relation to the theory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gridAfter w:val="4"/>
          <w:trHeight w:val="315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lastRenderedPageBreak/>
              <w:t>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ppropriate support for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the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Uncle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yes, supports theory with higher LOC equating to higher exercise and speaks to fact scales should be illness specific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gridAfter w:val="4"/>
          <w:trHeight w:val="189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sults used to refine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the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. does not mention theory in conclus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. theory not mentioned in the article, only in supp material about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Somewhat. Scales for measurement should be changed, don’t really link it back to theory though.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o</w:t>
            </w:r>
          </w:p>
        </w:tc>
      </w:tr>
      <w:tr w:rsidR="005D592F" w:rsidRPr="0031625E" w:rsidTr="005D592F">
        <w:trPr>
          <w:trHeight w:val="315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OMPOSITE SCORES (Prestwich 20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5D592F" w:rsidRPr="0031625E" w:rsidTr="005D592F">
        <w:trPr>
          <w:trHeight w:val="315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Huyser</w:t>
            </w:r>
            <w:proofErr w:type="spellEnd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et al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Vong</w:t>
            </w:r>
            <w:proofErr w:type="spellEnd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et al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oppack</w:t>
            </w:r>
            <w:proofErr w:type="spellEnd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et al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Peterson et al.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Friedrich et al. 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Harkapaa</w:t>
            </w:r>
            <w:proofErr w:type="spellEnd"/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et al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illy et al.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Linton et al.</w:t>
            </w:r>
          </w:p>
        </w:tc>
      </w:tr>
      <w:tr w:rsidR="005D592F" w:rsidRPr="0031625E" w:rsidTr="005D592F">
        <w:trPr>
          <w:trHeight w:val="315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CTs linked with theory-relevant constructs (7-9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</w:tr>
      <w:tr w:rsidR="005D592F" w:rsidRPr="0031625E" w:rsidTr="005D592F">
        <w:trPr>
          <w:trHeight w:val="315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onstructs within the underlying theory were specifically</w:t>
            </w: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targeted by the BCTs (9-11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</w:tr>
      <w:tr w:rsidR="005D592F" w:rsidRPr="0031625E" w:rsidTr="005D592F">
        <w:trPr>
          <w:trHeight w:val="315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overall theory score (3-11). 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</w:tr>
      <w:tr w:rsidR="005D592F" w:rsidRPr="0031625E" w:rsidTr="005D592F">
        <w:trPr>
          <w:trHeight w:val="315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5D592F" w:rsidRPr="0031625E" w:rsidTr="005D592F">
        <w:trPr>
          <w:trHeight w:val="315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irst 2 comp scores with presence of TCS 5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D592F" w:rsidRPr="0031625E" w:rsidRDefault="005D592F" w:rsidP="005B26E3">
            <w:pPr>
              <w:rPr>
                <w:rFonts w:ascii="Times New Roman" w:eastAsia="Times New Roman" w:hAnsi="Times New Roman" w:cs="Times New Roman"/>
                <w:lang w:eastAsia="en-GB"/>
              </w:rPr>
            </w:pPr>
            <w:r w:rsidRPr="0031625E">
              <w:rPr>
                <w:rFonts w:ascii="Times New Roman" w:eastAsia="Times New Roman" w:hAnsi="Times New Roman" w:cs="Times New Roman"/>
                <w:lang w:eastAsia="en-GB"/>
              </w:rPr>
              <w:t>0</w:t>
            </w:r>
          </w:p>
        </w:tc>
      </w:tr>
    </w:tbl>
    <w:p w:rsidR="005D592F" w:rsidRDefault="005D592F" w:rsidP="005D592F"/>
    <w:p w:rsidR="00B9413F" w:rsidRDefault="00B9413F"/>
    <w:sectPr w:rsidR="00B9413F" w:rsidSect="006C463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440" w:right="1440" w:bottom="1440" w:left="1440" w:header="709" w:footer="709" w:gutter="0"/>
      <w:pgNumType w:start="17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D592F" w:rsidRDefault="005D592F" w:rsidP="005D592F">
      <w:r>
        <w:separator/>
      </w:r>
    </w:p>
  </w:endnote>
  <w:endnote w:type="continuationSeparator" w:id="0">
    <w:p w:rsidR="005D592F" w:rsidRDefault="005D592F" w:rsidP="005D592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05B1" w:rsidRDefault="001705B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05B1" w:rsidRDefault="001705B1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05B1" w:rsidRDefault="001705B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D592F" w:rsidRDefault="005D592F" w:rsidP="005D592F">
      <w:r>
        <w:separator/>
      </w:r>
    </w:p>
  </w:footnote>
  <w:footnote w:type="continuationSeparator" w:id="0">
    <w:p w:rsidR="005D592F" w:rsidRDefault="005D592F" w:rsidP="005D592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05B1" w:rsidRDefault="001705B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943921425"/>
      <w:docPartObj>
        <w:docPartGallery w:val="Page Numbers (Top of Page)"/>
        <w:docPartUnique/>
      </w:docPartObj>
    </w:sdtPr>
    <w:sdtEndPr>
      <w:rPr>
        <w:noProof/>
      </w:rPr>
    </w:sdtEndPr>
    <w:sdtContent>
      <w:p w:rsidR="001705B1" w:rsidRPr="00BC20BB" w:rsidRDefault="001705B1" w:rsidP="001705B1">
        <w:pPr>
          <w:pStyle w:val="Header"/>
          <w:rPr>
            <w:rFonts w:ascii="Times New Roman" w:hAnsi="Times New Roman"/>
            <w:noProof/>
          </w:rPr>
        </w:pPr>
        <w:r w:rsidRPr="00BC20BB">
          <w:rPr>
            <w:rFonts w:ascii="Times New Roman" w:hAnsi="Times New Roman"/>
          </w:rPr>
          <w:t xml:space="preserve">REVIEW OF EXERCISE ADHERENCE </w:t>
        </w:r>
        <w:r>
          <w:rPr>
            <w:rFonts w:ascii="Times New Roman" w:hAnsi="Times New Roman"/>
          </w:rPr>
          <w:t>IN PEOPLE WITH PMSK</w:t>
        </w:r>
        <w:r w:rsidRPr="00BC20BB">
          <w:rPr>
            <w:rFonts w:ascii="Times New Roman" w:hAnsi="Times New Roman"/>
          </w:rPr>
          <w:t xml:space="preserve"> </w:t>
        </w:r>
      </w:p>
      <w:p w:rsidR="00FC4722" w:rsidRDefault="00FC4722" w:rsidP="00FC4722">
        <w:pPr>
          <w:pStyle w:val="Header"/>
          <w:rPr>
            <w:noProof/>
          </w:rPr>
        </w:pPr>
        <w:r w:rsidRPr="008A29A1">
          <w:rPr>
            <w:rFonts w:ascii="Times New Roman" w:hAnsi="Times New Roman" w:cs="Times New Roman"/>
          </w:rPr>
          <w:t>Supplementary Material S</w:t>
        </w:r>
        <w:r>
          <w:rPr>
            <w:rFonts w:ascii="Times New Roman" w:hAnsi="Times New Roman" w:cs="Times New Roman"/>
          </w:rPr>
          <w:t>4</w:t>
        </w:r>
      </w:p>
      <w:p w:rsidR="00FC4722" w:rsidRDefault="0075267A" w:rsidP="00FC4722">
        <w:pPr>
          <w:pStyle w:val="Header"/>
          <w:rPr>
            <w:noProof/>
          </w:rPr>
        </w:pPr>
      </w:p>
    </w:sdtContent>
  </w:sdt>
  <w:p w:rsidR="00FC4722" w:rsidRPr="007C3F35" w:rsidRDefault="0075267A" w:rsidP="00FC4722">
    <w:pPr>
      <w:pStyle w:val="Header"/>
      <w:jc w:val="right"/>
      <w:rPr>
        <w:rFonts w:ascii="Times New Roman" w:hAnsi="Times New Roman" w:cs="Times New Roman"/>
        <w:noProof/>
      </w:rPr>
    </w:pPr>
    <w:sdt>
      <w:sdtPr>
        <w:id w:val="-1872912384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  <w:noProof/>
        </w:rPr>
      </w:sdtEndPr>
      <w:sdtContent>
        <w:r w:rsidR="00266222" w:rsidRPr="007C3F35">
          <w:rPr>
            <w:rFonts w:ascii="Times New Roman" w:hAnsi="Times New Roman" w:cs="Times New Roman"/>
          </w:rPr>
          <w:t>S</w:t>
        </w:r>
        <w:r w:rsidRPr="007C3F35">
          <w:rPr>
            <w:rFonts w:ascii="Times New Roman" w:hAnsi="Times New Roman" w:cs="Times New Roman"/>
          </w:rPr>
          <w:fldChar w:fldCharType="begin"/>
        </w:r>
        <w:r w:rsidR="00FC4722" w:rsidRPr="007C3F35">
          <w:rPr>
            <w:rFonts w:ascii="Times New Roman" w:hAnsi="Times New Roman" w:cs="Times New Roman"/>
          </w:rPr>
          <w:instrText xml:space="preserve"> PAGE   \* MERGEFORMAT </w:instrText>
        </w:r>
        <w:r w:rsidRPr="007C3F35">
          <w:rPr>
            <w:rFonts w:ascii="Times New Roman" w:hAnsi="Times New Roman" w:cs="Times New Roman"/>
          </w:rPr>
          <w:fldChar w:fldCharType="separate"/>
        </w:r>
        <w:r w:rsidR="00053F71">
          <w:rPr>
            <w:rFonts w:ascii="Times New Roman" w:hAnsi="Times New Roman" w:cs="Times New Roman"/>
            <w:noProof/>
          </w:rPr>
          <w:t>17</w:t>
        </w:r>
        <w:r w:rsidRPr="007C3F35">
          <w:rPr>
            <w:rFonts w:ascii="Times New Roman" w:hAnsi="Times New Roman" w:cs="Times New Roman"/>
            <w:noProof/>
          </w:rPr>
          <w:fldChar w:fldCharType="end"/>
        </w:r>
      </w:sdtContent>
    </w:sdt>
  </w:p>
  <w:p w:rsidR="005D592F" w:rsidRDefault="005D592F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05B1" w:rsidRDefault="001705B1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IwtzA0MDYytzAyMjRW0lEKTi0uzszPAykwrAUARyq+NywAAAA="/>
  </w:docVars>
  <w:rsids>
    <w:rsidRoot w:val="005D592F"/>
    <w:rsid w:val="00004086"/>
    <w:rsid w:val="00010BEF"/>
    <w:rsid w:val="0001271F"/>
    <w:rsid w:val="00022768"/>
    <w:rsid w:val="00036BBC"/>
    <w:rsid w:val="0003710B"/>
    <w:rsid w:val="00044854"/>
    <w:rsid w:val="00053F71"/>
    <w:rsid w:val="00064408"/>
    <w:rsid w:val="00066E7D"/>
    <w:rsid w:val="00080884"/>
    <w:rsid w:val="000A14EF"/>
    <w:rsid w:val="000A6682"/>
    <w:rsid w:val="000B1193"/>
    <w:rsid w:val="000B48D8"/>
    <w:rsid w:val="000D69C3"/>
    <w:rsid w:val="000D7D0C"/>
    <w:rsid w:val="000D7FDE"/>
    <w:rsid w:val="000E154D"/>
    <w:rsid w:val="00101818"/>
    <w:rsid w:val="00105114"/>
    <w:rsid w:val="00113487"/>
    <w:rsid w:val="001170B1"/>
    <w:rsid w:val="001327A5"/>
    <w:rsid w:val="001332E9"/>
    <w:rsid w:val="00134D7D"/>
    <w:rsid w:val="00140518"/>
    <w:rsid w:val="001433D0"/>
    <w:rsid w:val="00145CF1"/>
    <w:rsid w:val="00150281"/>
    <w:rsid w:val="001618EB"/>
    <w:rsid w:val="00170258"/>
    <w:rsid w:val="001705B1"/>
    <w:rsid w:val="00173E58"/>
    <w:rsid w:val="00174634"/>
    <w:rsid w:val="00182552"/>
    <w:rsid w:val="00187F60"/>
    <w:rsid w:val="001918CC"/>
    <w:rsid w:val="00195CE8"/>
    <w:rsid w:val="0019714A"/>
    <w:rsid w:val="00197863"/>
    <w:rsid w:val="001A36AA"/>
    <w:rsid w:val="001A374D"/>
    <w:rsid w:val="001B2230"/>
    <w:rsid w:val="001B2D0E"/>
    <w:rsid w:val="001B73F8"/>
    <w:rsid w:val="001C4696"/>
    <w:rsid w:val="001D3527"/>
    <w:rsid w:val="001D5614"/>
    <w:rsid w:val="001E6546"/>
    <w:rsid w:val="001F1800"/>
    <w:rsid w:val="001F6F13"/>
    <w:rsid w:val="00200336"/>
    <w:rsid w:val="0020135A"/>
    <w:rsid w:val="00205CA6"/>
    <w:rsid w:val="00220617"/>
    <w:rsid w:val="002214AE"/>
    <w:rsid w:val="00266222"/>
    <w:rsid w:val="00266E9E"/>
    <w:rsid w:val="002675FD"/>
    <w:rsid w:val="0027389F"/>
    <w:rsid w:val="00292B8D"/>
    <w:rsid w:val="002A414A"/>
    <w:rsid w:val="002B1F95"/>
    <w:rsid w:val="002B2B49"/>
    <w:rsid w:val="002B5493"/>
    <w:rsid w:val="002C2182"/>
    <w:rsid w:val="002E4396"/>
    <w:rsid w:val="002E4AB5"/>
    <w:rsid w:val="00311E66"/>
    <w:rsid w:val="003122D9"/>
    <w:rsid w:val="00314F79"/>
    <w:rsid w:val="0031625E"/>
    <w:rsid w:val="0032354B"/>
    <w:rsid w:val="00332954"/>
    <w:rsid w:val="00344A04"/>
    <w:rsid w:val="0035362D"/>
    <w:rsid w:val="00372061"/>
    <w:rsid w:val="003744B7"/>
    <w:rsid w:val="003846DA"/>
    <w:rsid w:val="00395771"/>
    <w:rsid w:val="003967ED"/>
    <w:rsid w:val="003969FC"/>
    <w:rsid w:val="003A1367"/>
    <w:rsid w:val="003A16AB"/>
    <w:rsid w:val="003A1931"/>
    <w:rsid w:val="003A27AA"/>
    <w:rsid w:val="003A36CF"/>
    <w:rsid w:val="003C1286"/>
    <w:rsid w:val="003C6C22"/>
    <w:rsid w:val="003D53AA"/>
    <w:rsid w:val="003E338E"/>
    <w:rsid w:val="003E3BE5"/>
    <w:rsid w:val="003E5D21"/>
    <w:rsid w:val="003F082C"/>
    <w:rsid w:val="003F787F"/>
    <w:rsid w:val="00404143"/>
    <w:rsid w:val="00413A2E"/>
    <w:rsid w:val="00424D39"/>
    <w:rsid w:val="00425409"/>
    <w:rsid w:val="00441F8D"/>
    <w:rsid w:val="004450B0"/>
    <w:rsid w:val="004464D9"/>
    <w:rsid w:val="004539E6"/>
    <w:rsid w:val="004549BA"/>
    <w:rsid w:val="004576D2"/>
    <w:rsid w:val="004655D2"/>
    <w:rsid w:val="00476EB7"/>
    <w:rsid w:val="004860A2"/>
    <w:rsid w:val="004A28C0"/>
    <w:rsid w:val="004B34E6"/>
    <w:rsid w:val="004B5BB4"/>
    <w:rsid w:val="004B7CFD"/>
    <w:rsid w:val="004C3F94"/>
    <w:rsid w:val="004C5221"/>
    <w:rsid w:val="004D4BDF"/>
    <w:rsid w:val="004E1B84"/>
    <w:rsid w:val="004F0986"/>
    <w:rsid w:val="004F27C6"/>
    <w:rsid w:val="004F39E6"/>
    <w:rsid w:val="00500824"/>
    <w:rsid w:val="00517746"/>
    <w:rsid w:val="005232B9"/>
    <w:rsid w:val="005234D6"/>
    <w:rsid w:val="005242AB"/>
    <w:rsid w:val="00524A42"/>
    <w:rsid w:val="00531704"/>
    <w:rsid w:val="005325E9"/>
    <w:rsid w:val="00534924"/>
    <w:rsid w:val="00536126"/>
    <w:rsid w:val="00536D0B"/>
    <w:rsid w:val="00544392"/>
    <w:rsid w:val="005608EA"/>
    <w:rsid w:val="00562DB6"/>
    <w:rsid w:val="00564701"/>
    <w:rsid w:val="00580144"/>
    <w:rsid w:val="005829AF"/>
    <w:rsid w:val="00586396"/>
    <w:rsid w:val="005866F7"/>
    <w:rsid w:val="0058687F"/>
    <w:rsid w:val="00591826"/>
    <w:rsid w:val="00595AF4"/>
    <w:rsid w:val="005C55D8"/>
    <w:rsid w:val="005C6923"/>
    <w:rsid w:val="005D3C02"/>
    <w:rsid w:val="005D54C5"/>
    <w:rsid w:val="005D592F"/>
    <w:rsid w:val="005D6BF2"/>
    <w:rsid w:val="005D745F"/>
    <w:rsid w:val="005E218D"/>
    <w:rsid w:val="006020C3"/>
    <w:rsid w:val="006118CD"/>
    <w:rsid w:val="00611E16"/>
    <w:rsid w:val="006162BA"/>
    <w:rsid w:val="0061749D"/>
    <w:rsid w:val="00621283"/>
    <w:rsid w:val="0063136E"/>
    <w:rsid w:val="00632E27"/>
    <w:rsid w:val="00640A98"/>
    <w:rsid w:val="00647717"/>
    <w:rsid w:val="006563D2"/>
    <w:rsid w:val="00670D70"/>
    <w:rsid w:val="00691CEA"/>
    <w:rsid w:val="006A0516"/>
    <w:rsid w:val="006A70C8"/>
    <w:rsid w:val="006A7DEE"/>
    <w:rsid w:val="006C4631"/>
    <w:rsid w:val="006C7B9D"/>
    <w:rsid w:val="006D2542"/>
    <w:rsid w:val="006D3716"/>
    <w:rsid w:val="006D40AA"/>
    <w:rsid w:val="006F1108"/>
    <w:rsid w:val="006F7759"/>
    <w:rsid w:val="006F7D3D"/>
    <w:rsid w:val="00700312"/>
    <w:rsid w:val="007003B7"/>
    <w:rsid w:val="00702A3A"/>
    <w:rsid w:val="00702D0A"/>
    <w:rsid w:val="007042F9"/>
    <w:rsid w:val="00710B53"/>
    <w:rsid w:val="00711015"/>
    <w:rsid w:val="00712515"/>
    <w:rsid w:val="00720013"/>
    <w:rsid w:val="00720E7B"/>
    <w:rsid w:val="00732D83"/>
    <w:rsid w:val="0075267A"/>
    <w:rsid w:val="0075385B"/>
    <w:rsid w:val="00762BDC"/>
    <w:rsid w:val="007645FA"/>
    <w:rsid w:val="007651D8"/>
    <w:rsid w:val="00775592"/>
    <w:rsid w:val="00777327"/>
    <w:rsid w:val="00777B26"/>
    <w:rsid w:val="0079418E"/>
    <w:rsid w:val="00794565"/>
    <w:rsid w:val="00796ABA"/>
    <w:rsid w:val="007B7045"/>
    <w:rsid w:val="007C3F35"/>
    <w:rsid w:val="007D457F"/>
    <w:rsid w:val="007E7BAE"/>
    <w:rsid w:val="00804898"/>
    <w:rsid w:val="00807271"/>
    <w:rsid w:val="00823AE2"/>
    <w:rsid w:val="008333C0"/>
    <w:rsid w:val="008424F8"/>
    <w:rsid w:val="0084287C"/>
    <w:rsid w:val="00854BB3"/>
    <w:rsid w:val="00862E33"/>
    <w:rsid w:val="00863E34"/>
    <w:rsid w:val="00883DDA"/>
    <w:rsid w:val="00884D60"/>
    <w:rsid w:val="00884FED"/>
    <w:rsid w:val="00891ABE"/>
    <w:rsid w:val="008A570B"/>
    <w:rsid w:val="008A6C03"/>
    <w:rsid w:val="008A6F4D"/>
    <w:rsid w:val="008B241B"/>
    <w:rsid w:val="008D5D9B"/>
    <w:rsid w:val="008E2602"/>
    <w:rsid w:val="008E729F"/>
    <w:rsid w:val="008F706C"/>
    <w:rsid w:val="008F7276"/>
    <w:rsid w:val="00905D12"/>
    <w:rsid w:val="00914EF8"/>
    <w:rsid w:val="0092485F"/>
    <w:rsid w:val="0093764B"/>
    <w:rsid w:val="00941933"/>
    <w:rsid w:val="009431CF"/>
    <w:rsid w:val="009552DB"/>
    <w:rsid w:val="009824A0"/>
    <w:rsid w:val="009828AD"/>
    <w:rsid w:val="00987697"/>
    <w:rsid w:val="00995A3C"/>
    <w:rsid w:val="009A7D49"/>
    <w:rsid w:val="009B0A1D"/>
    <w:rsid w:val="009B11F0"/>
    <w:rsid w:val="009B6AAD"/>
    <w:rsid w:val="009C15B3"/>
    <w:rsid w:val="009C1756"/>
    <w:rsid w:val="009C7ECD"/>
    <w:rsid w:val="009D282B"/>
    <w:rsid w:val="009D6B38"/>
    <w:rsid w:val="009F2633"/>
    <w:rsid w:val="00A039F3"/>
    <w:rsid w:val="00A12886"/>
    <w:rsid w:val="00A20FF4"/>
    <w:rsid w:val="00A21E87"/>
    <w:rsid w:val="00A22A79"/>
    <w:rsid w:val="00A23DF1"/>
    <w:rsid w:val="00A26F46"/>
    <w:rsid w:val="00A32259"/>
    <w:rsid w:val="00A331E9"/>
    <w:rsid w:val="00A42B76"/>
    <w:rsid w:val="00A509CC"/>
    <w:rsid w:val="00A56AA6"/>
    <w:rsid w:val="00A60BB7"/>
    <w:rsid w:val="00A76375"/>
    <w:rsid w:val="00A92CBD"/>
    <w:rsid w:val="00AA0AA2"/>
    <w:rsid w:val="00AA0D5E"/>
    <w:rsid w:val="00AA3F0C"/>
    <w:rsid w:val="00AB758D"/>
    <w:rsid w:val="00AD0D49"/>
    <w:rsid w:val="00AD215D"/>
    <w:rsid w:val="00AF0E51"/>
    <w:rsid w:val="00B0721D"/>
    <w:rsid w:val="00B1524F"/>
    <w:rsid w:val="00B162C9"/>
    <w:rsid w:val="00B36570"/>
    <w:rsid w:val="00B41334"/>
    <w:rsid w:val="00B46498"/>
    <w:rsid w:val="00B51330"/>
    <w:rsid w:val="00B5271F"/>
    <w:rsid w:val="00B54906"/>
    <w:rsid w:val="00B567B8"/>
    <w:rsid w:val="00B60E0E"/>
    <w:rsid w:val="00B6235A"/>
    <w:rsid w:val="00B62CA5"/>
    <w:rsid w:val="00B703BF"/>
    <w:rsid w:val="00B9413F"/>
    <w:rsid w:val="00BA326D"/>
    <w:rsid w:val="00BA6B26"/>
    <w:rsid w:val="00BD648F"/>
    <w:rsid w:val="00BE1C13"/>
    <w:rsid w:val="00BF6FD9"/>
    <w:rsid w:val="00C0054F"/>
    <w:rsid w:val="00C033DC"/>
    <w:rsid w:val="00C12355"/>
    <w:rsid w:val="00C129DE"/>
    <w:rsid w:val="00C15A43"/>
    <w:rsid w:val="00C17070"/>
    <w:rsid w:val="00C20C4B"/>
    <w:rsid w:val="00C27B2E"/>
    <w:rsid w:val="00C30773"/>
    <w:rsid w:val="00C35792"/>
    <w:rsid w:val="00C36641"/>
    <w:rsid w:val="00C431A3"/>
    <w:rsid w:val="00C45B97"/>
    <w:rsid w:val="00C56883"/>
    <w:rsid w:val="00C5707F"/>
    <w:rsid w:val="00C64227"/>
    <w:rsid w:val="00C72890"/>
    <w:rsid w:val="00C72A73"/>
    <w:rsid w:val="00C73F70"/>
    <w:rsid w:val="00C747FB"/>
    <w:rsid w:val="00C80CEB"/>
    <w:rsid w:val="00C8505F"/>
    <w:rsid w:val="00C87185"/>
    <w:rsid w:val="00C935A1"/>
    <w:rsid w:val="00C9765F"/>
    <w:rsid w:val="00CA0F33"/>
    <w:rsid w:val="00CA50F2"/>
    <w:rsid w:val="00CC5ECC"/>
    <w:rsid w:val="00CD452A"/>
    <w:rsid w:val="00CF1A12"/>
    <w:rsid w:val="00D12561"/>
    <w:rsid w:val="00D42261"/>
    <w:rsid w:val="00D44E8D"/>
    <w:rsid w:val="00D46BB6"/>
    <w:rsid w:val="00D50583"/>
    <w:rsid w:val="00D61874"/>
    <w:rsid w:val="00D905E6"/>
    <w:rsid w:val="00D965EE"/>
    <w:rsid w:val="00DA475F"/>
    <w:rsid w:val="00DA5765"/>
    <w:rsid w:val="00DB76BC"/>
    <w:rsid w:val="00DC60F3"/>
    <w:rsid w:val="00DC6CBE"/>
    <w:rsid w:val="00DD46FD"/>
    <w:rsid w:val="00DD5F60"/>
    <w:rsid w:val="00DE41F1"/>
    <w:rsid w:val="00DF1707"/>
    <w:rsid w:val="00E01621"/>
    <w:rsid w:val="00E0657F"/>
    <w:rsid w:val="00E06C5A"/>
    <w:rsid w:val="00E1174F"/>
    <w:rsid w:val="00E13F51"/>
    <w:rsid w:val="00E17727"/>
    <w:rsid w:val="00E20107"/>
    <w:rsid w:val="00E20E5A"/>
    <w:rsid w:val="00E25EC4"/>
    <w:rsid w:val="00E27B1B"/>
    <w:rsid w:val="00E3324D"/>
    <w:rsid w:val="00E3712F"/>
    <w:rsid w:val="00E44293"/>
    <w:rsid w:val="00E46999"/>
    <w:rsid w:val="00E51D71"/>
    <w:rsid w:val="00E55079"/>
    <w:rsid w:val="00E55B81"/>
    <w:rsid w:val="00E66836"/>
    <w:rsid w:val="00E72759"/>
    <w:rsid w:val="00E84477"/>
    <w:rsid w:val="00E906B0"/>
    <w:rsid w:val="00EA645C"/>
    <w:rsid w:val="00EA74DA"/>
    <w:rsid w:val="00EB0A53"/>
    <w:rsid w:val="00EB23F3"/>
    <w:rsid w:val="00EC0481"/>
    <w:rsid w:val="00EC318B"/>
    <w:rsid w:val="00EC3857"/>
    <w:rsid w:val="00EC626D"/>
    <w:rsid w:val="00ED4226"/>
    <w:rsid w:val="00ED7B8B"/>
    <w:rsid w:val="00EE09C0"/>
    <w:rsid w:val="00EF0DBB"/>
    <w:rsid w:val="00EF38FB"/>
    <w:rsid w:val="00F00A78"/>
    <w:rsid w:val="00F07FD9"/>
    <w:rsid w:val="00F1443A"/>
    <w:rsid w:val="00F21C07"/>
    <w:rsid w:val="00F234F2"/>
    <w:rsid w:val="00F331EF"/>
    <w:rsid w:val="00F349D4"/>
    <w:rsid w:val="00F3616F"/>
    <w:rsid w:val="00F4428A"/>
    <w:rsid w:val="00F449FC"/>
    <w:rsid w:val="00F82DB5"/>
    <w:rsid w:val="00F84D2B"/>
    <w:rsid w:val="00F915E3"/>
    <w:rsid w:val="00FA59EF"/>
    <w:rsid w:val="00FB0F42"/>
    <w:rsid w:val="00FB16FB"/>
    <w:rsid w:val="00FC1B29"/>
    <w:rsid w:val="00FC4722"/>
    <w:rsid w:val="00FD34F0"/>
    <w:rsid w:val="00FD44C0"/>
    <w:rsid w:val="00FE7B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592F"/>
  </w:style>
  <w:style w:type="paragraph" w:styleId="Heading1">
    <w:name w:val="heading 1"/>
    <w:basedOn w:val="Normal"/>
    <w:next w:val="Normal"/>
    <w:link w:val="Heading1Char"/>
    <w:uiPriority w:val="9"/>
    <w:qFormat/>
    <w:rsid w:val="007042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691CEA"/>
    <w:pPr>
      <w:keepNext/>
      <w:keepLines/>
      <w:spacing w:before="40"/>
      <w:outlineLvl w:val="1"/>
    </w:pPr>
    <w:rPr>
      <w:rFonts w:eastAsiaTheme="majorEastAsia" w:cstheme="majorBidi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91CEA"/>
    <w:rPr>
      <w:rFonts w:eastAsiaTheme="majorEastAsia" w:cstheme="majorBidi"/>
      <w:sz w:val="24"/>
      <w:szCs w:val="26"/>
    </w:rPr>
  </w:style>
  <w:style w:type="paragraph" w:customStyle="1" w:styleId="Thesisheading">
    <w:name w:val="Thesis heading"/>
    <w:basedOn w:val="Heading1"/>
    <w:qFormat/>
    <w:rsid w:val="007042F9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7042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D592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592F"/>
  </w:style>
  <w:style w:type="paragraph" w:styleId="Footer">
    <w:name w:val="footer"/>
    <w:basedOn w:val="Normal"/>
    <w:link w:val="FooterChar"/>
    <w:uiPriority w:val="99"/>
    <w:unhideWhenUsed/>
    <w:rsid w:val="005D592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592F"/>
  </w:style>
  <w:style w:type="paragraph" w:styleId="BalloonText">
    <w:name w:val="Balloon Text"/>
    <w:basedOn w:val="Normal"/>
    <w:link w:val="BalloonTextChar"/>
    <w:uiPriority w:val="99"/>
    <w:semiHidden/>
    <w:unhideWhenUsed/>
    <w:rsid w:val="002013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3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1</Pages>
  <Words>696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ade, Laura</dc:creator>
  <cp:keywords/>
  <dc:description/>
  <cp:lastModifiedBy>0008916</cp:lastModifiedBy>
  <cp:revision>16</cp:revision>
  <cp:lastPrinted>2018-02-28T11:14:00Z</cp:lastPrinted>
  <dcterms:created xsi:type="dcterms:W3CDTF">2017-10-11T15:43:00Z</dcterms:created>
  <dcterms:modified xsi:type="dcterms:W3CDTF">2018-05-31T05:15:00Z</dcterms:modified>
</cp:coreProperties>
</file>